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p>
    <w:bookmarkStart w:id="25" w:name="Xe639013fdff54d7679c63ffbe6a6a42ac369e6e"/>
    <w:p>
      <w:pPr>
        <w:pStyle w:val="Heading1"/>
      </w:pPr>
      <w:r>
        <w:t xml:space="preserve">COVER LETTER FOR SURGEON POSITION IN SOUTH AFRICA CAPE TOWN</w:t>
      </w:r>
    </w:p>
    <w:p>
      <w:pPr>
        <w:pStyle w:val="FirstParagraph"/>
      </w:pPr>
      <w:r>
        <w:t xml:space="preserve">Dear [Hiring Manager's Name],</w:t>
      </w:r>
    </w:p>
    <w:p>
      <w:pPr>
        <w:pStyle w:val="BodyText"/>
      </w:pPr>
      <w:r>
        <w:t xml:space="preserve">I am writing to express my sincere interest in the Surgeon position at your esteemed institution in South Africa Cape Town. As a dedicated and skilled surgeon with over [X years] of experience in both public and private healthcare settings, I am eager to contribute my expertise to a region that is at the forefront of medical innovation and community-driven care. The opportunity to work in South Africa Cape Town, where the intersection of cultural diversity, advanced medical infrastructure, and urgent healthcare needs creates a dynamic environment for surgical professionals, deeply resonates with my career goals.</w:t>
      </w:r>
    </w:p>
    <w:bookmarkStart w:id="20" w:name="professional-background-and-expertise"/>
    <w:p>
      <w:pPr>
        <w:pStyle w:val="Heading2"/>
      </w:pPr>
      <w:r>
        <w:t xml:space="preserve">Professional Background and Expertise</w:t>
      </w:r>
    </w:p>
    <w:p>
      <w:pPr>
        <w:pStyle w:val="FirstParagraph"/>
      </w:pPr>
      <w:r>
        <w:t xml:space="preserve">My journey as a Surgeon has been defined by a commitment to excellence in patient care, continuous learning, and the application of cutting-edge techniques to improve surgical outcomes. Over the course of my career, I have specialized in [specific surgical field, e.g., general surgery, orthopedic surgery, or neurosurgery], and have performed a wide range of procedures—from complex reconstructive surgeries to minimally invasive interventions. My work has been guided by the principle that every patient deserves personalized care tailored to their unique medical and cultural context.</w:t>
      </w:r>
    </w:p>
    <w:p>
      <w:pPr>
        <w:pStyle w:val="BodyText"/>
      </w:pPr>
      <w:r>
        <w:t xml:space="preserve">During my tenure at [Previous Hospital/Institution Name], I played a pivotal role in managing high-volume surgical caseloads while maintaining a focus on safety, efficiency, and patient satisfaction. I have also been actively involved in teaching and mentoring junior surgeons, ensuring that the next generation of medical professionals is equipped with the skills and empathy required to thrive in challenging environments like South Africa Cape Town. My ability to lead multidisciplinary teams has enabled me to deliver outcomes that consistently exceed expectations, even in resource-constrained settings.</w:t>
      </w:r>
    </w:p>
    <w:bookmarkEnd w:id="20"/>
    <w:bookmarkStart w:id="21" w:name="why-south-africa-cape-town"/>
    <w:p>
      <w:pPr>
        <w:pStyle w:val="Heading2"/>
      </w:pPr>
      <w:r>
        <w:t xml:space="preserve">Why South Africa Cape Town?</w:t>
      </w:r>
    </w:p>
    <w:p>
      <w:pPr>
        <w:pStyle w:val="FirstParagraph"/>
      </w:pPr>
      <w:r>
        <w:t xml:space="preserve">South Africa Cape Town is a city that embodies both the challenges and opportunities of modern medicine. As a global hub for medical research and innovation, it offers a unique platform to address healthcare disparities while leveraging advanced technology and collaborative networks. I am particularly drawn to the opportunity to contribute to the region’s efforts in improving access to quality surgical care, especially for underserved communities. The diverse population of Cape Town also presents an invaluable chance to refine my cultural competence and adaptability, which are essential qualities for a Surgeon in today’s interconnected world.</w:t>
      </w:r>
    </w:p>
    <w:p>
      <w:pPr>
        <w:pStyle w:val="BodyText"/>
      </w:pPr>
      <w:r>
        <w:t xml:space="preserve">Cape Town's healthcare landscape is marked by its blend of public and private sectors, each with distinct strengths and challenges. I am passionate about working in an environment where I can bridge these gaps—whether through participating in outreach programs, collaborating with local physicians, or supporting the development of surgical training initiatives. The city’s commitment to innovation, exemplified by institutions like the University of Cape Town Medical School and the Groote Schuur Hospital, aligns perfectly with my vision for a career that prioritizes both clinical excellence and social impact.</w:t>
      </w:r>
    </w:p>
    <w:bookmarkEnd w:id="21"/>
    <w:bookmarkStart w:id="22" w:name="alignment-with-your-institutions-values"/>
    <w:p>
      <w:pPr>
        <w:pStyle w:val="Heading2"/>
      </w:pPr>
      <w:r>
        <w:t xml:space="preserve">Alignment with Your Institution’s Values</w:t>
      </w:r>
    </w:p>
    <w:p>
      <w:pPr>
        <w:pStyle w:val="FirstParagraph"/>
      </w:pPr>
      <w:r>
        <w:t xml:space="preserve">Your institution’s reputation for [mention specific values or achievements, e.g., "patient-centered care," "medical research," or "community engagement"] resonates deeply with my professional philosophy. I am particularly inspired by your work in [specific project, initiative, or area of focus], and I am confident that my background in [specific skills or experience] would allow me to make meaningful contributions to your team. For instance, my experience in [mention a relevant skill or achievement] has prepared me to address the unique demands of surgical care in South Africa Cape Town, where resourcefulness and adaptability are critical.</w:t>
      </w:r>
    </w:p>
    <w:p>
      <w:pPr>
        <w:pStyle w:val="BodyText"/>
      </w:pPr>
      <w:r>
        <w:t xml:space="preserve">Moreover, I am committed to fostering a culture of collaboration and continuous improvement. In my previous roles, I have consistently prioritized teamwork, open communication, and the integration of evidence-based practices. These values align with your institution’s mission to deliver exceptional care while advancing the field of surgery through research and education.</w:t>
      </w:r>
    </w:p>
    <w:bookmarkEnd w:id="22"/>
    <w:bookmarkStart w:id="23" w:name="personal-motivation"/>
    <w:p>
      <w:pPr>
        <w:pStyle w:val="Heading2"/>
      </w:pPr>
      <w:r>
        <w:t xml:space="preserve">Personal Motivation</w:t>
      </w:r>
    </w:p>
    <w:p>
      <w:pPr>
        <w:pStyle w:val="FirstParagraph"/>
      </w:pPr>
      <w:r>
        <w:t xml:space="preserve">Beyond my professional qualifications, I am driven by a profound desire to make a difference in the lives of patients. The opportunity to work as a Surgeon in South Africa Cape Town is not just a career move—it is an opportunity to contribute to the health and well-being of individuals and communities that face significant healthcare challenges. I am particularly inspired by the resilience of the people in this region and am eager to support their journey toward better health through compassionate, high-quality surgical care.</w:t>
      </w:r>
    </w:p>
    <w:p>
      <w:pPr>
        <w:pStyle w:val="BodyText"/>
      </w:pPr>
      <w:r>
        <w:t xml:space="preserve">My decision to seek a position in South Africa Cape Town is also influenced by my personal connection to the region. Having [mention any personal ties, e.g., "worked on medical missions here" or "studied at a university in Cape Town"], I have witnessed firsthand the transformative power of accessible and equitable healthcare. I am excited about the possibility of becoming a part of this vibrant community and contributing to its continued growth as a leader in surgical innov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urgeon in South Africa Cape Town. My clinical expertise, dedication to patient care, and passion for addressing healthcare inequities make me a strong candidate for this role. I am confident that my skills and experience will allow me to contribute meaningfully to your institution’s mission while growing as a professional in this dynamic environment.</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 I look forward to the possibility of contributing to the continued success of your institution in South Africa Cape Tow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dc:title>
  <dc:creator/>
  <dc:language>en</dc:language>
  <cp:keywords/>
  <dcterms:created xsi:type="dcterms:W3CDTF">2026-07-23T19:44:17Z</dcterms:created>
  <dcterms:modified xsi:type="dcterms:W3CDTF">2026-07-23T19:44:17Z</dcterms:modified>
</cp:coreProperties>
</file>

<file path=docProps/custom.xml><?xml version="1.0" encoding="utf-8"?>
<Properties xmlns="http://schemas.openxmlformats.org/officeDocument/2006/custom-properties" xmlns:vt="http://schemas.openxmlformats.org/officeDocument/2006/docPropsVTypes"/>
</file>